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D795D" w14:textId="37C5C61E" w:rsidR="00B57972" w:rsidRPr="00E7248C" w:rsidRDefault="00B57972" w:rsidP="00B57972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4</w:t>
      </w:r>
    </w:p>
    <w:p w14:paraId="7736DF75" w14:textId="77777777" w:rsidR="00A91D5D" w:rsidRDefault="00A91D5D" w:rsidP="00A91D5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this assignment you need to do text classification. Download and open the file </w:t>
      </w:r>
      <w:r w:rsidRPr="00E7248C">
        <w:rPr>
          <w:rFonts w:ascii="Times New Roman" w:hAnsi="Times New Roman" w:cs="Times New Roman"/>
          <w:sz w:val="28"/>
          <w:szCs w:val="28"/>
          <w:lang w:val="en-US"/>
        </w:rPr>
        <w:t>Topics_with_lan.csv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F2785F1" w14:textId="77777777" w:rsidR="00A91D5D" w:rsidRDefault="00A91D5D" w:rsidP="00A91D5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need to do the following steps:</w:t>
      </w:r>
    </w:p>
    <w:p w14:paraId="7A4A1A88" w14:textId="5AA6E9ED" w:rsidR="00A91D5D" w:rsidRDefault="00A91D5D" w:rsidP="00A91D5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lassify them with the use of neural networks.</w:t>
      </w:r>
    </w:p>
    <w:p w14:paraId="07E8C527" w14:textId="54E279B8" w:rsidR="00A91D5D" w:rsidRDefault="00A91D5D" w:rsidP="00A91D5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hoose CNN, RNN or other types of neural networks for text classification</w:t>
      </w:r>
    </w:p>
    <w:p w14:paraId="75397C4C" w14:textId="020232BF" w:rsidR="00D21B4F" w:rsidRPr="002B6FF9" w:rsidRDefault="00D21B4F">
      <w:pPr>
        <w:rPr>
          <w:lang w:val="en-US"/>
        </w:rPr>
      </w:pPr>
    </w:p>
    <w:sectPr w:rsidR="00D21B4F" w:rsidRPr="002B6FF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DC9"/>
    <w:multiLevelType w:val="hybridMultilevel"/>
    <w:tmpl w:val="07B86F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DQ3MDawsLC0tDBT0lEKTi0uzszPAykwrAUAMth/SywAAAA="/>
  </w:docVars>
  <w:rsids>
    <w:rsidRoot w:val="00A91D5D"/>
    <w:rsid w:val="00054456"/>
    <w:rsid w:val="001850E3"/>
    <w:rsid w:val="00226DBE"/>
    <w:rsid w:val="00255EF5"/>
    <w:rsid w:val="002B6FF9"/>
    <w:rsid w:val="002F4D15"/>
    <w:rsid w:val="00347FB3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A91D5D"/>
    <w:rsid w:val="00B1330F"/>
    <w:rsid w:val="00B14881"/>
    <w:rsid w:val="00B45B36"/>
    <w:rsid w:val="00B57972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B1B74"/>
  <w15:chartTrackingRefBased/>
  <w15:docId w15:val="{150FD356-BD76-434E-AD12-B18B07F10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1D5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91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4</cp:revision>
  <dcterms:created xsi:type="dcterms:W3CDTF">2020-11-18T07:13:00Z</dcterms:created>
  <dcterms:modified xsi:type="dcterms:W3CDTF">2024-11-19T14:55:00Z</dcterms:modified>
</cp:coreProperties>
</file>